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14F05F09" w14:textId="77777777" w:rsidR="00DA4711" w:rsidRDefault="00DA4711" w:rsidP="00733AAB">
      <w:pPr>
        <w:outlineLvl w:val="0"/>
        <w:rPr>
          <w:rFonts w:cs="Arial"/>
          <w:b/>
        </w:rPr>
      </w:pPr>
    </w:p>
    <w:p w14:paraId="70D82CB5" w14:textId="77777777" w:rsidR="00A717A9" w:rsidRDefault="00A717A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5A8EFA11" w:rsidR="00B820A3" w:rsidRPr="00842728" w:rsidRDefault="00D129B4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May</w:t>
      </w:r>
      <w:r w:rsidR="004B03F1">
        <w:rPr>
          <w:rFonts w:cs="Arial"/>
          <w:b/>
        </w:rPr>
        <w:t xml:space="preserve"> 9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46A28B4A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President </w:t>
      </w:r>
      <w:proofErr w:type="spellStart"/>
      <w:r w:rsidR="004B03F1">
        <w:rPr>
          <w:szCs w:val="20"/>
        </w:rPr>
        <w:t>Erb</w:t>
      </w:r>
      <w:proofErr w:type="spellEnd"/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43D0D041" w14:textId="77777777" w:rsidR="00D129B4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</w:t>
      </w:r>
      <w:r w:rsidR="004B03F1">
        <w:t xml:space="preserve">President </w:t>
      </w:r>
      <w:proofErr w:type="spellStart"/>
      <w:r w:rsidR="004B03F1">
        <w:t>Erb</w:t>
      </w:r>
      <w:proofErr w:type="spellEnd"/>
      <w:r w:rsidR="004B03F1">
        <w:t xml:space="preserve">, </w:t>
      </w:r>
      <w:r w:rsidR="00F66B66">
        <w:t xml:space="preserve">, </w:t>
      </w:r>
      <w:r>
        <w:t xml:space="preserve">Director Ernie Peters, </w:t>
      </w:r>
      <w:r w:rsidR="0009031C">
        <w:t>and</w:t>
      </w:r>
      <w:r w:rsidR="00D129B4">
        <w:t xml:space="preserve"> Director David Martin</w:t>
      </w:r>
      <w:r>
        <w:t>; General Manager Steve Stump</w:t>
      </w:r>
      <w:r w:rsidR="00C805A7">
        <w:t>;</w:t>
      </w:r>
      <w:r w:rsidR="0098424E">
        <w:t xml:space="preserve"> Board Secretary Kathy Romesburg</w:t>
      </w:r>
      <w:r w:rsidR="00C805A7">
        <w:t>;</w:t>
      </w:r>
      <w:r w:rsidR="0098424E">
        <w:t xml:space="preserve"> </w:t>
      </w:r>
      <w:r>
        <w:t>Legal Counsel Randall Harr</w:t>
      </w:r>
    </w:p>
    <w:p w14:paraId="63D62F1B" w14:textId="77777777" w:rsidR="00D129B4" w:rsidRDefault="00D129B4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F76DEEF" w14:textId="5695579D" w:rsidR="001F37A1" w:rsidRDefault="00D129B4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Vice President Marty Heath</w:t>
      </w:r>
      <w:r w:rsidRPr="00D129B4">
        <w:t xml:space="preserve"> </w:t>
      </w:r>
      <w:r>
        <w:t>Director Billy Hoffman were absent</w:t>
      </w:r>
    </w:p>
    <w:p w14:paraId="44C7F82D" w14:textId="28F60FEF" w:rsidR="00211E8C" w:rsidRDefault="00211E8C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53B9A659" w:rsidR="00756B20" w:rsidRPr="00756B20" w:rsidRDefault="00800513" w:rsidP="00B32557">
      <w:pPr>
        <w:ind w:left="1440"/>
        <w:rPr>
          <w:bCs/>
        </w:rPr>
      </w:pPr>
      <w:r>
        <w:rPr>
          <w:bCs/>
        </w:rPr>
        <w:t xml:space="preserve">Director </w:t>
      </w:r>
      <w:r w:rsidR="004B03F1">
        <w:rPr>
          <w:bCs/>
        </w:rPr>
        <w:t>Peters</w:t>
      </w:r>
      <w:r>
        <w:rPr>
          <w:bCs/>
        </w:rPr>
        <w:t xml:space="preserve"> </w:t>
      </w:r>
      <w:r w:rsidR="00756B20">
        <w:rPr>
          <w:bCs/>
        </w:rPr>
        <w:t xml:space="preserve">motioned to approve the agenda. </w:t>
      </w:r>
      <w:r w:rsidR="00CD08C8">
        <w:rPr>
          <w:bCs/>
        </w:rPr>
        <w:t xml:space="preserve">Director </w:t>
      </w:r>
      <w:r w:rsidR="00D129B4">
        <w:rPr>
          <w:bCs/>
        </w:rPr>
        <w:t>Martin</w:t>
      </w:r>
      <w:r w:rsidR="00795EAE">
        <w:rPr>
          <w:bCs/>
        </w:rPr>
        <w:t xml:space="preserve"> </w:t>
      </w:r>
      <w:r w:rsidR="00756B20">
        <w:rPr>
          <w:bCs/>
        </w:rPr>
        <w:t>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59C4A15F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D129B4">
        <w:rPr>
          <w:rFonts w:cs="Arial"/>
          <w:b/>
        </w:rPr>
        <w:t>April 11, 2023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43C619E1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D129B4">
        <w:rPr>
          <w:rFonts w:cs="Arial"/>
          <w:b/>
        </w:rPr>
        <w:t>April</w:t>
      </w:r>
      <w:r w:rsidR="00ED7300" w:rsidRPr="00C355CB">
        <w:rPr>
          <w:rFonts w:cs="Arial"/>
          <w:b/>
        </w:rPr>
        <w:t xml:space="preserve"> 20</w:t>
      </w:r>
      <w:r w:rsidR="00ED7300">
        <w:rPr>
          <w:rFonts w:cs="Arial"/>
          <w:b/>
        </w:rPr>
        <w:t>2</w:t>
      </w:r>
      <w:r w:rsidR="00D129B4">
        <w:rPr>
          <w:rFonts w:cs="Arial"/>
          <w:b/>
        </w:rPr>
        <w:t>3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4655913F" w:rsidR="005A1B2D" w:rsidRPr="00CA23DF" w:rsidRDefault="00A6311F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  <w:color w:val="FF0000"/>
        </w:rPr>
      </w:pPr>
      <w:r>
        <w:rPr>
          <w:rFonts w:ascii="Arial" w:hAnsi="Arial"/>
        </w:rPr>
        <w:t xml:space="preserve">Director </w:t>
      </w:r>
      <w:r w:rsidR="00D129B4">
        <w:rPr>
          <w:rFonts w:ascii="Arial" w:hAnsi="Arial"/>
        </w:rPr>
        <w:t>Martin</w:t>
      </w:r>
      <w:r w:rsidR="005A1B2D">
        <w:rPr>
          <w:rFonts w:ascii="Arial" w:hAnsi="Arial"/>
        </w:rPr>
        <w:t xml:space="preserve"> motioned to approve the Regular Meeting Minutes of </w:t>
      </w:r>
      <w:r w:rsidR="00D129B4">
        <w:rPr>
          <w:rFonts w:ascii="Arial" w:hAnsi="Arial"/>
        </w:rPr>
        <w:t>April</w:t>
      </w:r>
      <w:r>
        <w:rPr>
          <w:rFonts w:ascii="Arial" w:hAnsi="Arial"/>
        </w:rPr>
        <w:t xml:space="preserve"> 1</w:t>
      </w:r>
      <w:r w:rsidR="00D129B4">
        <w:rPr>
          <w:rFonts w:ascii="Arial" w:hAnsi="Arial"/>
        </w:rPr>
        <w:t>1</w:t>
      </w:r>
      <w:r>
        <w:rPr>
          <w:rFonts w:ascii="Arial" w:hAnsi="Arial"/>
        </w:rPr>
        <w:t>,</w:t>
      </w:r>
      <w:r w:rsidR="005A1B2D">
        <w:rPr>
          <w:rFonts w:ascii="Arial" w:hAnsi="Arial"/>
        </w:rPr>
        <w:t xml:space="preserve"> 202</w:t>
      </w:r>
      <w:r w:rsidR="00D129B4">
        <w:rPr>
          <w:rFonts w:ascii="Arial" w:hAnsi="Arial"/>
        </w:rPr>
        <w:t>3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 w:rsidR="00D129B4">
        <w:rPr>
          <w:rFonts w:ascii="Arial" w:hAnsi="Arial"/>
        </w:rPr>
        <w:t xml:space="preserve">April </w:t>
      </w:r>
      <w:r w:rsidR="005A1B2D">
        <w:rPr>
          <w:rFonts w:ascii="Arial" w:hAnsi="Arial"/>
        </w:rPr>
        <w:t>202</w:t>
      </w:r>
      <w:r w:rsidR="00D129B4">
        <w:rPr>
          <w:rFonts w:ascii="Arial" w:hAnsi="Arial"/>
        </w:rPr>
        <w:t>3</w:t>
      </w:r>
      <w:r w:rsidR="005A1B2D">
        <w:rPr>
          <w:rFonts w:ascii="Arial" w:hAnsi="Arial"/>
        </w:rPr>
        <w:t xml:space="preserve">.  </w:t>
      </w:r>
      <w:r w:rsidR="00D129B4">
        <w:rPr>
          <w:rFonts w:ascii="Arial" w:hAnsi="Arial"/>
        </w:rPr>
        <w:t>Director Peters</w:t>
      </w:r>
      <w:r w:rsidR="004B03F1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  <w:r w:rsidR="00CA23DF">
        <w:rPr>
          <w:rFonts w:ascii="Arial" w:hAnsi="Arial"/>
        </w:rPr>
        <w:t xml:space="preserve"> 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08CC00B5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129B4">
        <w:rPr>
          <w:rFonts w:cs="Arial"/>
          <w:b/>
        </w:rPr>
        <w:t>1</w:t>
      </w:r>
      <w:r w:rsidR="00DB61BF" w:rsidRPr="00ED7300">
        <w:rPr>
          <w:rFonts w:cs="Arial"/>
          <w:b/>
        </w:rPr>
        <w:t>:</w:t>
      </w:r>
      <w:r w:rsidR="00D129B4">
        <w:rPr>
          <w:rFonts w:cs="Arial"/>
          <w:b/>
        </w:rPr>
        <w:t>05 PM PUBLIC HEARING REGARDING DISCONNECTION OF SEWER SERVICE FOR FEES NOT PAID</w:t>
      </w:r>
      <w:r w:rsidR="00DB61BF" w:rsidRPr="00ED7300">
        <w:rPr>
          <w:rFonts w:cs="Arial"/>
          <w:b/>
        </w:rPr>
        <w:t xml:space="preserve">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49D6C1EC" w:rsidR="00DE4EC5" w:rsidRDefault="006E6598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 xml:space="preserve">Public hearing started at 1:05 pm.  </w:t>
      </w:r>
      <w:r w:rsidR="00D129B4">
        <w:rPr>
          <w:rFonts w:cs="Arial"/>
          <w:bCs/>
        </w:rPr>
        <w:t xml:space="preserve">Director Peters motioned to proceed with disconnection of sewer service for fees not paid.  Director Martin seconded.  </w:t>
      </w:r>
    </w:p>
    <w:p w14:paraId="6CADF127" w14:textId="5EEF5A0D" w:rsidR="00D129B4" w:rsidRDefault="00D129B4" w:rsidP="00D129B4">
      <w:pPr>
        <w:ind w:left="1440"/>
        <w:rPr>
          <w:rFonts w:cs="Arial"/>
          <w:bCs/>
        </w:rPr>
      </w:pPr>
      <w:r>
        <w:rPr>
          <w:rFonts w:cs="Arial"/>
          <w:bCs/>
        </w:rPr>
        <w:t xml:space="preserve">Polled Votes: President </w:t>
      </w:r>
      <w:proofErr w:type="spellStart"/>
      <w:r>
        <w:rPr>
          <w:rFonts w:cs="Arial"/>
          <w:bCs/>
        </w:rPr>
        <w:t>Erb</w:t>
      </w:r>
      <w:proofErr w:type="spellEnd"/>
      <w:r>
        <w:rPr>
          <w:rFonts w:cs="Arial"/>
          <w:bCs/>
        </w:rPr>
        <w:t xml:space="preserve">, Aye, Director Peters, Aye Director Martin, Aye </w:t>
      </w:r>
      <w:r w:rsidR="006E6598">
        <w:rPr>
          <w:rFonts w:cs="Arial"/>
          <w:bCs/>
        </w:rPr>
        <w:t>m</w:t>
      </w:r>
      <w:r>
        <w:rPr>
          <w:rFonts w:cs="Arial"/>
          <w:bCs/>
        </w:rPr>
        <w:t>otion carried.</w:t>
      </w:r>
    </w:p>
    <w:p w14:paraId="6C2F20CC" w14:textId="77777777" w:rsidR="00BD2621" w:rsidRDefault="00BD2621" w:rsidP="00DE4EC5">
      <w:pPr>
        <w:ind w:left="1440"/>
        <w:rPr>
          <w:rFonts w:cs="Arial"/>
          <w:bCs/>
        </w:rPr>
      </w:pPr>
    </w:p>
    <w:p w14:paraId="49763C44" w14:textId="7744DC78" w:rsidR="00BD2621" w:rsidRDefault="00BD2621" w:rsidP="00BD2621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29699D67" w14:textId="277D853E" w:rsidR="00BD2621" w:rsidRPr="00BD2621" w:rsidRDefault="00D129B4" w:rsidP="00BD2621">
      <w:pPr>
        <w:pStyle w:val="ListParagraph"/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  <w:bCs/>
        </w:rPr>
        <w:t>PUBLIC COMMENT</w:t>
      </w:r>
      <w:r w:rsidR="006E6598">
        <w:rPr>
          <w:rFonts w:cs="Arial"/>
          <w:b/>
          <w:bCs/>
        </w:rPr>
        <w:t>:</w:t>
      </w:r>
    </w:p>
    <w:p w14:paraId="2BE26B37" w14:textId="1FA3BD0A" w:rsidR="00BD2621" w:rsidRDefault="00BD2621" w:rsidP="00BD2621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6797F3DC" w14:textId="27D0E55D" w:rsidR="00BD2621" w:rsidRPr="00BD2621" w:rsidRDefault="006E6598" w:rsidP="00BD262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6BE2C21B" w14:textId="3013B29F" w:rsidR="0059366F" w:rsidRDefault="0059366F" w:rsidP="0059366F">
      <w:pPr>
        <w:tabs>
          <w:tab w:val="left" w:pos="546"/>
        </w:tabs>
        <w:jc w:val="both"/>
        <w:rPr>
          <w:rFonts w:cs="Arial"/>
          <w:b/>
        </w:rPr>
      </w:pPr>
    </w:p>
    <w:p w14:paraId="7EB85CB1" w14:textId="77777777" w:rsidR="0059366F" w:rsidRPr="0059366F" w:rsidRDefault="0059366F" w:rsidP="0059366F">
      <w:pPr>
        <w:tabs>
          <w:tab w:val="left" w:pos="546"/>
        </w:tabs>
        <w:jc w:val="both"/>
        <w:rPr>
          <w:rFonts w:cs="Arial"/>
          <w:b/>
        </w:rPr>
      </w:pPr>
    </w:p>
    <w:p w14:paraId="508DBDFA" w14:textId="77777777" w:rsidR="0059366F" w:rsidRPr="0059366F" w:rsidRDefault="0059366F" w:rsidP="0059366F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50B9FCCE" w14:textId="17C7CAE6" w:rsidR="00BD2621" w:rsidRPr="0059366F" w:rsidRDefault="00BD2621" w:rsidP="0059366F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59366F">
        <w:rPr>
          <w:rFonts w:cs="Arial"/>
          <w:b/>
          <w:bCs/>
        </w:rPr>
        <w:t xml:space="preserve">  </w:t>
      </w:r>
      <w:r w:rsidR="006E6598">
        <w:rPr>
          <w:rFonts w:cs="Arial"/>
          <w:b/>
          <w:bCs/>
        </w:rPr>
        <w:t xml:space="preserve">VOTE TO AWARD LOWEST BIDDER ON RATE STUDY AND PROCEED </w:t>
      </w:r>
      <w:r w:rsidRPr="0059366F">
        <w:rPr>
          <w:rFonts w:cs="Arial"/>
          <w:b/>
          <w:bCs/>
        </w:rPr>
        <w:t xml:space="preserve">  </w:t>
      </w:r>
    </w:p>
    <w:p w14:paraId="2E87DA35" w14:textId="40C68E57" w:rsidR="00BD2621" w:rsidRDefault="00BD2621" w:rsidP="0059366F">
      <w:pPr>
        <w:tabs>
          <w:tab w:val="left" w:pos="546"/>
        </w:tabs>
        <w:ind w:left="504"/>
        <w:jc w:val="both"/>
        <w:rPr>
          <w:rFonts w:cs="Arial"/>
          <w:b/>
          <w:bCs/>
        </w:rPr>
      </w:pPr>
    </w:p>
    <w:p w14:paraId="1C4F684A" w14:textId="2B130DD7" w:rsidR="0059366F" w:rsidRPr="0059366F" w:rsidRDefault="0059366F" w:rsidP="0059366F">
      <w:pPr>
        <w:tabs>
          <w:tab w:val="left" w:pos="546"/>
        </w:tabs>
        <w:ind w:left="504"/>
        <w:jc w:val="both"/>
        <w:rPr>
          <w:rFonts w:cs="Arial"/>
        </w:rPr>
      </w:pPr>
      <w:r>
        <w:rPr>
          <w:rFonts w:cs="Arial"/>
        </w:rPr>
        <w:t xml:space="preserve">Director </w:t>
      </w:r>
      <w:r w:rsidR="006E6598">
        <w:rPr>
          <w:rFonts w:cs="Arial"/>
        </w:rPr>
        <w:t>Martin Motioned to award lowest bidder SCI consulting Group for $ 23,840 on rate study and to proceed.  D</w:t>
      </w:r>
      <w:r>
        <w:rPr>
          <w:rFonts w:cs="Arial"/>
        </w:rPr>
        <w:t xml:space="preserve">irector </w:t>
      </w:r>
      <w:r w:rsidR="006E6598">
        <w:rPr>
          <w:rFonts w:cs="Arial"/>
        </w:rPr>
        <w:t>Peters Seconded</w:t>
      </w:r>
      <w:r w:rsidR="00121621">
        <w:rPr>
          <w:rFonts w:cs="Arial"/>
        </w:rPr>
        <w:t>;</w:t>
      </w:r>
      <w:r>
        <w:rPr>
          <w:rFonts w:cs="Arial"/>
        </w:rPr>
        <w:t xml:space="preserve"> </w:t>
      </w:r>
      <w:r w:rsidR="006E6598">
        <w:rPr>
          <w:rFonts w:cs="Arial"/>
        </w:rPr>
        <w:t>motion carried.</w:t>
      </w:r>
    </w:p>
    <w:p w14:paraId="290DB794" w14:textId="77777777" w:rsidR="00BD2621" w:rsidRDefault="00BD2621" w:rsidP="00BD2621">
      <w:pPr>
        <w:tabs>
          <w:tab w:val="left" w:pos="546"/>
        </w:tabs>
        <w:jc w:val="both"/>
        <w:rPr>
          <w:rFonts w:cs="Arial"/>
          <w:b/>
          <w:bCs/>
        </w:rPr>
      </w:pPr>
    </w:p>
    <w:p w14:paraId="675353AD" w14:textId="4D1A8AC3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147C0052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335B6">
        <w:rPr>
          <w:rFonts w:cs="Arial"/>
        </w:rPr>
        <w:t xml:space="preserve">Wastewater Collection and Treatment:  A status report on the Wastewater Treatment Plant, and related items for </w:t>
      </w:r>
      <w:r w:rsidR="006E6598">
        <w:rPr>
          <w:rFonts w:cs="Arial"/>
        </w:rPr>
        <w:t>April 2023</w:t>
      </w:r>
    </w:p>
    <w:p w14:paraId="1057DF03" w14:textId="16133243" w:rsidR="00D20E6E" w:rsidRDefault="00D20E6E" w:rsidP="00D20E6E">
      <w:pPr>
        <w:jc w:val="both"/>
        <w:rPr>
          <w:rFonts w:cs="Arial"/>
        </w:rPr>
      </w:pPr>
    </w:p>
    <w:p w14:paraId="26C5DAB6" w14:textId="25F2B7EF" w:rsidR="00BC2678" w:rsidRDefault="005A1B2D" w:rsidP="003B6E28">
      <w:pPr>
        <w:ind w:left="1080"/>
        <w:jc w:val="both"/>
        <w:rPr>
          <w:rFonts w:cs="Arial"/>
        </w:rPr>
      </w:pPr>
      <w:r>
        <w:t xml:space="preserve">The General Manager reported that during </w:t>
      </w:r>
      <w:r w:rsidR="006E6598">
        <w:t>April 2023</w:t>
      </w:r>
      <w:r>
        <w:t xml:space="preserve"> the Wastewater Treatment Plant operated at 9</w:t>
      </w:r>
      <w:r w:rsidR="00554953">
        <w:t>9</w:t>
      </w:r>
      <w:r>
        <w:t xml:space="preserve">% BOD removal, and 99% Suspended Solids removal. </w:t>
      </w:r>
      <w:r w:rsidR="006E6598">
        <w:t>Matt Banks has found other employment.  The district flew the position which resulted in one applicant.  The applicant is a previous employee that will start full time June 1, 2023</w:t>
      </w:r>
    </w:p>
    <w:p w14:paraId="48E67C3D" w14:textId="77777777" w:rsidR="00AB3C3B" w:rsidRPr="00842728" w:rsidRDefault="00AB3C3B" w:rsidP="003B6E28">
      <w:pPr>
        <w:ind w:left="1080"/>
        <w:jc w:val="both"/>
        <w:rPr>
          <w:rFonts w:cs="Arial"/>
        </w:rPr>
      </w:pPr>
    </w:p>
    <w:p w14:paraId="05CC7782" w14:textId="7FA2AE77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0328E">
        <w:rPr>
          <w:rFonts w:cs="Arial"/>
        </w:rPr>
        <w:t>Administration and Operation Updates</w:t>
      </w:r>
    </w:p>
    <w:p w14:paraId="1F0BF57B" w14:textId="28D5390A" w:rsidR="00352793" w:rsidRDefault="00352793" w:rsidP="00352793">
      <w:pPr>
        <w:ind w:left="1080"/>
        <w:jc w:val="both"/>
        <w:rPr>
          <w:rFonts w:cs="Arial"/>
        </w:rPr>
      </w:pPr>
    </w:p>
    <w:p w14:paraId="40DE07B7" w14:textId="0C4FFC7E" w:rsidR="004B40D3" w:rsidRDefault="002C2139" w:rsidP="008A27B3">
      <w:pPr>
        <w:jc w:val="both"/>
        <w:rPr>
          <w:rFonts w:cs="Arial"/>
        </w:rPr>
      </w:pPr>
      <w:r>
        <w:rPr>
          <w:rFonts w:cs="Arial"/>
        </w:rPr>
        <w:t xml:space="preserve">   </w:t>
      </w:r>
    </w:p>
    <w:p w14:paraId="141DF059" w14:textId="29B893D9" w:rsidR="00193381" w:rsidRDefault="003B6E28" w:rsidP="006C199F">
      <w:pPr>
        <w:numPr>
          <w:ilvl w:val="0"/>
          <w:numId w:val="2"/>
        </w:numPr>
        <w:tabs>
          <w:tab w:val="left" w:pos="1092"/>
        </w:tabs>
        <w:rPr>
          <w:rFonts w:cs="Arial"/>
        </w:rPr>
      </w:pPr>
      <w:r w:rsidRPr="004E5D89">
        <w:rPr>
          <w:rFonts w:cs="Arial"/>
        </w:rPr>
        <w:t xml:space="preserve">Financial Statement:  A status report on the income and expenses of the </w:t>
      </w:r>
      <w:r w:rsidR="00AA6D77" w:rsidRPr="004E5D89">
        <w:rPr>
          <w:rFonts w:cs="Arial"/>
        </w:rPr>
        <w:t xml:space="preserve">   </w:t>
      </w:r>
      <w:r w:rsidRPr="004E5D89">
        <w:rPr>
          <w:rFonts w:cs="Arial"/>
        </w:rPr>
        <w:t xml:space="preserve">Susanville Sanitary District for </w:t>
      </w:r>
      <w:r w:rsidR="006E6598" w:rsidRPr="004E5D89">
        <w:rPr>
          <w:rFonts w:cs="Arial"/>
        </w:rPr>
        <w:t>April</w:t>
      </w:r>
      <w:r w:rsidR="00121621" w:rsidRPr="004E5D89">
        <w:rPr>
          <w:rFonts w:cs="Arial"/>
        </w:rPr>
        <w:t xml:space="preserve"> 2023</w:t>
      </w:r>
      <w:r w:rsidR="00A91A82" w:rsidRPr="004E5D89">
        <w:rPr>
          <w:rFonts w:cs="Arial"/>
        </w:rPr>
        <w:t>.</w:t>
      </w:r>
      <w:r w:rsidR="0073346B" w:rsidRPr="004E5D89">
        <w:rPr>
          <w:rFonts w:cs="Arial"/>
        </w:rPr>
        <w:t xml:space="preserve"> </w:t>
      </w:r>
    </w:p>
    <w:p w14:paraId="15931FD1" w14:textId="77777777" w:rsidR="004E5D89" w:rsidRPr="004E5D89" w:rsidRDefault="004E5D89" w:rsidP="004E5D89">
      <w:pPr>
        <w:tabs>
          <w:tab w:val="left" w:pos="1092"/>
        </w:tabs>
        <w:ind w:left="1440"/>
        <w:rPr>
          <w:rFonts w:cs="Arial"/>
        </w:rPr>
      </w:pPr>
    </w:p>
    <w:p w14:paraId="7BCE2C10" w14:textId="36D49FAD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121621">
        <w:rPr>
          <w:rFonts w:ascii="Arial" w:hAnsi="Arial"/>
          <w:b/>
        </w:rPr>
        <w:t>April</w:t>
      </w:r>
      <w:r w:rsidRPr="00842728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121621">
        <w:rPr>
          <w:rFonts w:ascii="Arial" w:hAnsi="Arial"/>
          <w:b/>
        </w:rPr>
        <w:t>3</w:t>
      </w:r>
    </w:p>
    <w:p w14:paraId="2F7D6756" w14:textId="0F2EC88D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121621">
        <w:rPr>
          <w:rFonts w:ascii="Arial" w:hAnsi="Arial"/>
          <w:b/>
        </w:rPr>
        <w:t>April</w:t>
      </w:r>
      <w:r w:rsidR="0073346B">
        <w:rPr>
          <w:rFonts w:ascii="Arial" w:hAnsi="Arial"/>
          <w:b/>
        </w:rPr>
        <w:t xml:space="preserve"> 3</w:t>
      </w:r>
      <w:r w:rsidR="00121621">
        <w:rPr>
          <w:rFonts w:ascii="Arial" w:hAnsi="Arial"/>
          <w:b/>
        </w:rPr>
        <w:t>0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121621">
        <w:rPr>
          <w:rFonts w:ascii="Arial" w:hAnsi="Arial"/>
          <w:b/>
        </w:rPr>
        <w:t>3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78365801" w14:textId="5B260408" w:rsidR="005A1B2D" w:rsidRDefault="005A1B2D" w:rsidP="005A1B2D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  </w:t>
      </w:r>
      <w:r w:rsidR="00121621">
        <w:t>Director Peters</w:t>
      </w:r>
      <w:r w:rsidR="002C2139">
        <w:t xml:space="preserve"> motioned </w:t>
      </w:r>
      <w:r>
        <w:t xml:space="preserve">to ratify the payments made and approve the claims as presented. </w:t>
      </w:r>
      <w:r w:rsidR="00225DE5">
        <w:t xml:space="preserve">Director </w:t>
      </w:r>
      <w:r w:rsidR="00121621">
        <w:t>Martin</w:t>
      </w:r>
      <w:r>
        <w:t xml:space="preserve"> seconded; motion carried.</w:t>
      </w:r>
    </w:p>
    <w:p w14:paraId="4DA26E88" w14:textId="6B772A46" w:rsidR="00B449B9" w:rsidRDefault="00B449B9" w:rsidP="005A1B2D">
      <w:pPr>
        <w:pStyle w:val="BodyTextIn"/>
        <w:widowControl/>
        <w:tabs>
          <w:tab w:val="clear" w:pos="720"/>
        </w:tabs>
        <w:ind w:left="1440" w:hanging="1440"/>
        <w:jc w:val="left"/>
      </w:pPr>
    </w:p>
    <w:p w14:paraId="0FB49291" w14:textId="77777777" w:rsidR="00B57AD9" w:rsidRDefault="00B57AD9" w:rsidP="00B57AD9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18998BE5" w14:textId="75D88D60" w:rsidR="009C201D" w:rsidRPr="00193381" w:rsidRDefault="009C201D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REPORTS BY BOARD MEMBERS: </w:t>
      </w:r>
      <w:r w:rsidRPr="00733F17">
        <w:rPr>
          <w:rFonts w:cs="Arial"/>
        </w:rPr>
        <w:t xml:space="preserve">Board </w:t>
      </w:r>
      <w:r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77777777" w:rsidR="00193381" w:rsidRPr="00193381" w:rsidRDefault="00193381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 w:rsidRPr="00193381">
        <w:rPr>
          <w:rFonts w:cs="Arial"/>
          <w:bCs/>
        </w:rPr>
        <w:t>No reports from Board Members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34D70DAA" w14:textId="77777777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7EA3730B" w:rsidR="008A6CEF" w:rsidRPr="005D0C08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121621">
        <w:rPr>
          <w:rFonts w:cs="Arial"/>
          <w:bCs/>
        </w:rPr>
        <w:t>Martin</w:t>
      </w:r>
      <w:r w:rsidRPr="005D0C08">
        <w:rPr>
          <w:rFonts w:cs="Arial"/>
          <w:bCs/>
        </w:rPr>
        <w:t xml:space="preserve"> 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8D5DB2">
        <w:rPr>
          <w:rFonts w:cs="Arial"/>
          <w:bCs/>
        </w:rPr>
        <w:t>4</w:t>
      </w:r>
      <w:r w:rsidR="00121621">
        <w:rPr>
          <w:rFonts w:cs="Arial"/>
          <w:bCs/>
        </w:rPr>
        <w:t>0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>,</w:t>
      </w:r>
      <w:r w:rsidR="003038B6">
        <w:t xml:space="preserve"> </w:t>
      </w:r>
      <w:r w:rsidR="00121621">
        <w:t>Director Peters</w:t>
      </w:r>
      <w:r w:rsidR="003038B6">
        <w:t xml:space="preserve"> </w:t>
      </w:r>
      <w:r w:rsidR="00E164CC">
        <w:rPr>
          <w:rFonts w:cs="Arial"/>
          <w:bCs/>
        </w:rPr>
        <w:t>seconded; motion carried.</w:t>
      </w:r>
      <w:r w:rsidR="005F6344">
        <w:rPr>
          <w:rFonts w:cs="Arial"/>
          <w:bCs/>
        </w:rPr>
        <w:t xml:space="preserve"> </w:t>
      </w:r>
    </w:p>
    <w:sectPr w:rsidR="008A6CEF" w:rsidRPr="005D0C08" w:rsidSect="009170C0">
      <w:type w:val="continuous"/>
      <w:pgSz w:w="12240" w:h="15840"/>
      <w:pgMar w:top="806" w:right="1080" w:bottom="360" w:left="1483" w:header="1440" w:footer="720" w:gutter="0"/>
      <w:cols w:space="720"/>
      <w:noEndnote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A243F" w14:textId="77777777" w:rsidR="00EB110E" w:rsidRDefault="00EB110E">
      <w:r>
        <w:separator/>
      </w:r>
    </w:p>
  </w:endnote>
  <w:endnote w:type="continuationSeparator" w:id="0">
    <w:p w14:paraId="02187AE2" w14:textId="77777777" w:rsidR="00EB110E" w:rsidRDefault="00EB1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41954" w14:textId="77777777" w:rsidR="00EB110E" w:rsidRDefault="00EB110E">
      <w:r>
        <w:separator/>
      </w:r>
    </w:p>
  </w:footnote>
  <w:footnote w:type="continuationSeparator" w:id="0">
    <w:p w14:paraId="439AC5F0" w14:textId="77777777" w:rsidR="00EB110E" w:rsidRDefault="00EB1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217668C3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  <w:rPr>
        <w:rFonts w:cs="Times New Roman"/>
        <w:b/>
        <w:bCs/>
        <w:sz w:val="24"/>
        <w:szCs w:val="24"/>
      </w:rPr>
    </w:lvl>
    <w:lvl w:ilvl="1">
      <w:start w:val="1"/>
      <w:numFmt w:val="lowerLetter"/>
      <w:lvlText w:val="%2)"/>
      <w:legacy w:legacy="1" w:legacySpace="0" w:legacyIndent="0"/>
      <w:lvlJc w:val="left"/>
      <w:rPr>
        <w:rFonts w:cs="Times New Roman"/>
        <w:b w:val="0"/>
        <w:bCs w:val="0"/>
      </w:rPr>
    </w:lvl>
    <w:lvl w:ilvl="2">
      <w:start w:val="8"/>
      <w:numFmt w:val="decimal"/>
      <w:lvlText w:val="%3."/>
      <w:legacy w:legacy="1" w:legacySpace="0" w:legacyIndent="0"/>
      <w:lvlJc w:val="left"/>
      <w:rPr>
        <w:rFonts w:cs="Times New Roman"/>
      </w:rPr>
    </w:lvl>
    <w:lvl w:ilvl="3">
      <w:start w:val="1"/>
      <w:numFmt w:val="lowerLetter"/>
      <w:lvlText w:val="%4)"/>
      <w:legacy w:legacy="1" w:legacySpace="0" w:legacyIndent="0"/>
      <w:lvlJc w:val="left"/>
      <w:rPr>
        <w:rFonts w:cs="Times New Roman"/>
      </w:rPr>
    </w:lvl>
    <w:lvl w:ilvl="4">
      <w:start w:val="1"/>
      <w:numFmt w:val="lowerLetter"/>
      <w:lvlText w:val="%5."/>
      <w:legacy w:legacy="1" w:legacySpace="0" w:legacyIndent="0"/>
      <w:lvlJc w:val="left"/>
      <w:rPr>
        <w:rFonts w:cs="Times New Roman"/>
      </w:rPr>
    </w:lvl>
    <w:lvl w:ilvl="5">
      <w:start w:val="1"/>
      <w:numFmt w:val="lowerRoman"/>
      <w:lvlText w:val="%6."/>
      <w:legacy w:legacy="1" w:legacySpace="0" w:legacyIndent="0"/>
      <w:lvlJc w:val="left"/>
      <w:rPr>
        <w:rFonts w:cs="Times New Roman"/>
      </w:rPr>
    </w:lvl>
    <w:lvl w:ilvl="6">
      <w:start w:val="1"/>
      <w:numFmt w:val="decimal"/>
      <w:lvlText w:val="%7."/>
      <w:legacy w:legacy="1" w:legacySpace="0" w:legacyIndent="0"/>
      <w:lvlJc w:val="left"/>
      <w:rPr>
        <w:rFonts w:cs="Times New Roman"/>
      </w:rPr>
    </w:lvl>
    <w:lvl w:ilvl="7">
      <w:start w:val="1"/>
      <w:numFmt w:val="lowerLetter"/>
      <w:lvlText w:val="%8."/>
      <w:legacy w:legacy="1" w:legacySpace="0" w:legacyIndent="0"/>
      <w:lvlJc w:val="left"/>
      <w:rPr>
        <w:rFonts w:cs="Times New Roman"/>
      </w:rPr>
    </w:lvl>
    <w:lvl w:ilvl="8">
      <w:start w:val="1"/>
      <w:numFmt w:val="lowerRoman"/>
      <w:lvlText w:val="%9."/>
      <w:legacy w:legacy="1" w:legacySpace="0" w:legacyIndent="0"/>
      <w:lvlJc w:val="left"/>
      <w:rPr>
        <w:rFonts w:cs="Times New Roman"/>
      </w:rPr>
    </w:lvl>
  </w:abstractNum>
  <w:abstractNum w:abstractNumId="3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6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7" w15:restartNumberingAfterBreak="0">
    <w:nsid w:val="53E959DB"/>
    <w:multiLevelType w:val="hybridMultilevel"/>
    <w:tmpl w:val="B0A663AC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165328">
    <w:abstractNumId w:val="7"/>
  </w:num>
  <w:num w:numId="2" w16cid:durableId="894391278">
    <w:abstractNumId w:val="9"/>
  </w:num>
  <w:num w:numId="3" w16cid:durableId="1889993683">
    <w:abstractNumId w:val="4"/>
  </w:num>
  <w:num w:numId="4" w16cid:durableId="700399707">
    <w:abstractNumId w:val="3"/>
  </w:num>
  <w:num w:numId="5" w16cid:durableId="329257467">
    <w:abstractNumId w:val="8"/>
  </w:num>
  <w:num w:numId="6" w16cid:durableId="1312365739">
    <w:abstractNumId w:val="0"/>
  </w:num>
  <w:num w:numId="7" w16cid:durableId="775756497">
    <w:abstractNumId w:val="5"/>
  </w:num>
  <w:num w:numId="8" w16cid:durableId="1473870472">
    <w:abstractNumId w:val="10"/>
  </w:num>
  <w:num w:numId="9" w16cid:durableId="1767530373">
    <w:abstractNumId w:val="1"/>
  </w:num>
  <w:num w:numId="10" w16cid:durableId="1950820101">
    <w:abstractNumId w:val="6"/>
  </w:num>
  <w:num w:numId="11" w16cid:durableId="761071432">
    <w:abstractNumId w:val="7"/>
  </w:num>
  <w:num w:numId="12" w16cid:durableId="56279004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tKwFAK03qygtAAAA"/>
  </w:docVars>
  <w:rsids>
    <w:rsidRoot w:val="00B63C3D"/>
    <w:rsid w:val="00011B1F"/>
    <w:rsid w:val="00016DD0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76400"/>
    <w:rsid w:val="00083B21"/>
    <w:rsid w:val="0009031C"/>
    <w:rsid w:val="000A4ABB"/>
    <w:rsid w:val="000B3B71"/>
    <w:rsid w:val="000B6F9A"/>
    <w:rsid w:val="000D0B24"/>
    <w:rsid w:val="000E00AE"/>
    <w:rsid w:val="000E3181"/>
    <w:rsid w:val="000E69FF"/>
    <w:rsid w:val="0010270E"/>
    <w:rsid w:val="0010328E"/>
    <w:rsid w:val="00106307"/>
    <w:rsid w:val="00116308"/>
    <w:rsid w:val="00116C97"/>
    <w:rsid w:val="00121621"/>
    <w:rsid w:val="00126D97"/>
    <w:rsid w:val="001335B6"/>
    <w:rsid w:val="001451D8"/>
    <w:rsid w:val="00147677"/>
    <w:rsid w:val="00150D1B"/>
    <w:rsid w:val="00160163"/>
    <w:rsid w:val="001657AA"/>
    <w:rsid w:val="00170BEA"/>
    <w:rsid w:val="00175830"/>
    <w:rsid w:val="00175944"/>
    <w:rsid w:val="001763BD"/>
    <w:rsid w:val="00180B5E"/>
    <w:rsid w:val="00193381"/>
    <w:rsid w:val="001978B7"/>
    <w:rsid w:val="001A22D9"/>
    <w:rsid w:val="001A617E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07FF"/>
    <w:rsid w:val="00201FBD"/>
    <w:rsid w:val="00202362"/>
    <w:rsid w:val="0020250A"/>
    <w:rsid w:val="00205650"/>
    <w:rsid w:val="00211E8C"/>
    <w:rsid w:val="00225DE5"/>
    <w:rsid w:val="00226150"/>
    <w:rsid w:val="00240146"/>
    <w:rsid w:val="0024286E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38B6"/>
    <w:rsid w:val="00306DCE"/>
    <w:rsid w:val="003125E6"/>
    <w:rsid w:val="00314446"/>
    <w:rsid w:val="00322362"/>
    <w:rsid w:val="00324EB8"/>
    <w:rsid w:val="003315E5"/>
    <w:rsid w:val="00352793"/>
    <w:rsid w:val="0037580E"/>
    <w:rsid w:val="00381701"/>
    <w:rsid w:val="003933A8"/>
    <w:rsid w:val="003A1354"/>
    <w:rsid w:val="003A1BCE"/>
    <w:rsid w:val="003B6E28"/>
    <w:rsid w:val="003B7A55"/>
    <w:rsid w:val="003C4E01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95597"/>
    <w:rsid w:val="004A417E"/>
    <w:rsid w:val="004B03F1"/>
    <w:rsid w:val="004B2FC8"/>
    <w:rsid w:val="004B40D3"/>
    <w:rsid w:val="004E152D"/>
    <w:rsid w:val="004E5D89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366F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352B"/>
    <w:rsid w:val="005F3D36"/>
    <w:rsid w:val="005F5C10"/>
    <w:rsid w:val="005F6344"/>
    <w:rsid w:val="005F7031"/>
    <w:rsid w:val="0060363D"/>
    <w:rsid w:val="00624C3D"/>
    <w:rsid w:val="00630157"/>
    <w:rsid w:val="00632B83"/>
    <w:rsid w:val="006436E3"/>
    <w:rsid w:val="006459B2"/>
    <w:rsid w:val="00651041"/>
    <w:rsid w:val="00651853"/>
    <w:rsid w:val="00694446"/>
    <w:rsid w:val="006A620B"/>
    <w:rsid w:val="006B3563"/>
    <w:rsid w:val="006C1687"/>
    <w:rsid w:val="006C385D"/>
    <w:rsid w:val="006D1333"/>
    <w:rsid w:val="006D15EB"/>
    <w:rsid w:val="006D5102"/>
    <w:rsid w:val="006D606B"/>
    <w:rsid w:val="006E6598"/>
    <w:rsid w:val="006E69CD"/>
    <w:rsid w:val="006F4EDA"/>
    <w:rsid w:val="007105E0"/>
    <w:rsid w:val="00711FD7"/>
    <w:rsid w:val="00712C83"/>
    <w:rsid w:val="00721186"/>
    <w:rsid w:val="00722142"/>
    <w:rsid w:val="00723264"/>
    <w:rsid w:val="00730435"/>
    <w:rsid w:val="0073346B"/>
    <w:rsid w:val="00733AAB"/>
    <w:rsid w:val="00733F17"/>
    <w:rsid w:val="00740682"/>
    <w:rsid w:val="0074767F"/>
    <w:rsid w:val="00753921"/>
    <w:rsid w:val="00756B20"/>
    <w:rsid w:val="007672A0"/>
    <w:rsid w:val="007705E6"/>
    <w:rsid w:val="00772A21"/>
    <w:rsid w:val="00780589"/>
    <w:rsid w:val="00783AFD"/>
    <w:rsid w:val="00791BA6"/>
    <w:rsid w:val="00795EAE"/>
    <w:rsid w:val="007C2231"/>
    <w:rsid w:val="007C426E"/>
    <w:rsid w:val="007C5164"/>
    <w:rsid w:val="007C54D5"/>
    <w:rsid w:val="007E3D4C"/>
    <w:rsid w:val="00800513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94C24"/>
    <w:rsid w:val="008A27B3"/>
    <w:rsid w:val="008A6CEF"/>
    <w:rsid w:val="008A7AA2"/>
    <w:rsid w:val="008B02CC"/>
    <w:rsid w:val="008B57A1"/>
    <w:rsid w:val="008D4FC2"/>
    <w:rsid w:val="008D5DB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8424E"/>
    <w:rsid w:val="009962E5"/>
    <w:rsid w:val="009969E2"/>
    <w:rsid w:val="00997A5F"/>
    <w:rsid w:val="00997D33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311F"/>
    <w:rsid w:val="00A64762"/>
    <w:rsid w:val="00A67C3E"/>
    <w:rsid w:val="00A717A9"/>
    <w:rsid w:val="00A76762"/>
    <w:rsid w:val="00A82A1C"/>
    <w:rsid w:val="00A83DC5"/>
    <w:rsid w:val="00A876DD"/>
    <w:rsid w:val="00A91526"/>
    <w:rsid w:val="00A9178F"/>
    <w:rsid w:val="00A91A82"/>
    <w:rsid w:val="00AA4703"/>
    <w:rsid w:val="00AA6D77"/>
    <w:rsid w:val="00AA7B7E"/>
    <w:rsid w:val="00AB2C59"/>
    <w:rsid w:val="00AB39F0"/>
    <w:rsid w:val="00AB3AF8"/>
    <w:rsid w:val="00AB3C3B"/>
    <w:rsid w:val="00AC2229"/>
    <w:rsid w:val="00AC63AC"/>
    <w:rsid w:val="00AC71A2"/>
    <w:rsid w:val="00AD4999"/>
    <w:rsid w:val="00AD75D4"/>
    <w:rsid w:val="00AE0056"/>
    <w:rsid w:val="00AE5658"/>
    <w:rsid w:val="00AF6727"/>
    <w:rsid w:val="00B02D1A"/>
    <w:rsid w:val="00B05ECE"/>
    <w:rsid w:val="00B07C7B"/>
    <w:rsid w:val="00B10A74"/>
    <w:rsid w:val="00B11FFA"/>
    <w:rsid w:val="00B15F9B"/>
    <w:rsid w:val="00B32557"/>
    <w:rsid w:val="00B404F8"/>
    <w:rsid w:val="00B40C9C"/>
    <w:rsid w:val="00B449B9"/>
    <w:rsid w:val="00B53471"/>
    <w:rsid w:val="00B5721E"/>
    <w:rsid w:val="00B57AD9"/>
    <w:rsid w:val="00B62F4C"/>
    <w:rsid w:val="00B63C3D"/>
    <w:rsid w:val="00B72B4C"/>
    <w:rsid w:val="00B820A3"/>
    <w:rsid w:val="00B855AA"/>
    <w:rsid w:val="00B94C71"/>
    <w:rsid w:val="00B95DCA"/>
    <w:rsid w:val="00BA3628"/>
    <w:rsid w:val="00BB01D0"/>
    <w:rsid w:val="00BB0814"/>
    <w:rsid w:val="00BB715E"/>
    <w:rsid w:val="00BC2678"/>
    <w:rsid w:val="00BD0F13"/>
    <w:rsid w:val="00BD2621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805A7"/>
    <w:rsid w:val="00C93458"/>
    <w:rsid w:val="00C93A7C"/>
    <w:rsid w:val="00C95D54"/>
    <w:rsid w:val="00C9709C"/>
    <w:rsid w:val="00CA23DF"/>
    <w:rsid w:val="00CA40A8"/>
    <w:rsid w:val="00CA78F3"/>
    <w:rsid w:val="00CB2D61"/>
    <w:rsid w:val="00CC30A1"/>
    <w:rsid w:val="00CC71C7"/>
    <w:rsid w:val="00CD08C8"/>
    <w:rsid w:val="00CD0C92"/>
    <w:rsid w:val="00CD2883"/>
    <w:rsid w:val="00CE2957"/>
    <w:rsid w:val="00CE546B"/>
    <w:rsid w:val="00D046D3"/>
    <w:rsid w:val="00D04C3C"/>
    <w:rsid w:val="00D129B4"/>
    <w:rsid w:val="00D13C82"/>
    <w:rsid w:val="00D1500A"/>
    <w:rsid w:val="00D205A5"/>
    <w:rsid w:val="00D20E6E"/>
    <w:rsid w:val="00D33680"/>
    <w:rsid w:val="00D37452"/>
    <w:rsid w:val="00D37853"/>
    <w:rsid w:val="00D37A7D"/>
    <w:rsid w:val="00D41197"/>
    <w:rsid w:val="00D45053"/>
    <w:rsid w:val="00D46252"/>
    <w:rsid w:val="00D6358D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38B4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2F83"/>
    <w:rsid w:val="00EA43DE"/>
    <w:rsid w:val="00EA5045"/>
    <w:rsid w:val="00EB03D4"/>
    <w:rsid w:val="00EB110E"/>
    <w:rsid w:val="00ED7300"/>
    <w:rsid w:val="00EE05D5"/>
    <w:rsid w:val="00EE36D1"/>
    <w:rsid w:val="00EE5F60"/>
    <w:rsid w:val="00EF4C66"/>
    <w:rsid w:val="00F06CA2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7F5C"/>
    <w:rsid w:val="00FF1A5E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paragraph" w:customStyle="1" w:styleId="levnl11">
    <w:name w:val="_levnl11"/>
    <w:uiPriority w:val="99"/>
    <w:rsid w:val="00BD2621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71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steve susanvillesanitarydistrict.com</cp:lastModifiedBy>
  <cp:revision>5</cp:revision>
  <cp:lastPrinted>2022-03-14T16:39:00Z</cp:lastPrinted>
  <dcterms:created xsi:type="dcterms:W3CDTF">2023-05-18T15:43:00Z</dcterms:created>
  <dcterms:modified xsi:type="dcterms:W3CDTF">2023-06-13T18:31:00Z</dcterms:modified>
</cp:coreProperties>
</file>